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oshiko Takahas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shik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kahas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 N Pine St,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sh.takahash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470309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